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695DC" w14:textId="1EC05161" w:rsidR="001A14F2" w:rsidRPr="00715142" w:rsidRDefault="00DA54DE" w:rsidP="004C4553">
      <w:pPr>
        <w:spacing w:line="360" w:lineRule="auto"/>
        <w:jc w:val="center"/>
        <w:rPr>
          <w:rFonts w:ascii="Times New Roman" w:hAnsi="Times New Roman" w:cs="Times New Roman"/>
          <w:b/>
          <w:bCs/>
          <w:sz w:val="46"/>
          <w:szCs w:val="46"/>
        </w:rPr>
      </w:pPr>
      <w:r w:rsidRPr="00715142">
        <w:rPr>
          <w:rFonts w:ascii="Times New Roman" w:hAnsi="Times New Roman" w:cs="Times New Roman"/>
          <w:b/>
          <w:bCs/>
          <w:sz w:val="46"/>
          <w:szCs w:val="46"/>
        </w:rPr>
        <w:t>Database Project (Fall 2023)</w:t>
      </w:r>
    </w:p>
    <w:p w14:paraId="09CFFFF4" w14:textId="2EA5B962" w:rsidR="00DA54DE" w:rsidRPr="00715142" w:rsidRDefault="00DA54DE" w:rsidP="00271B5E">
      <w:pPr>
        <w:spacing w:line="360" w:lineRule="auto"/>
        <w:jc w:val="center"/>
        <w:rPr>
          <w:rFonts w:ascii="Times New Roman" w:hAnsi="Times New Roman" w:cs="Times New Roman"/>
          <w:b/>
          <w:bCs/>
          <w:sz w:val="46"/>
          <w:szCs w:val="46"/>
        </w:rPr>
      </w:pP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Homework </w:t>
      </w:r>
      <w:r w:rsidR="00271B5E">
        <w:rPr>
          <w:rFonts w:ascii="Times New Roman" w:hAnsi="Times New Roman" w:cs="Times New Roman"/>
          <w:b/>
          <w:bCs/>
          <w:sz w:val="46"/>
          <w:szCs w:val="46"/>
        </w:rPr>
        <w:t>#</w:t>
      </w:r>
      <w:r w:rsidR="00C91159">
        <w:rPr>
          <w:rFonts w:ascii="Times New Roman" w:hAnsi="Times New Roman" w:cs="Times New Roman"/>
          <w:b/>
          <w:bCs/>
          <w:sz w:val="46"/>
          <w:szCs w:val="46"/>
        </w:rPr>
        <w:t>9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 (</w:t>
      </w:r>
      <w:r w:rsidR="001E390F">
        <w:rPr>
          <w:rFonts w:ascii="Times New Roman" w:hAnsi="Times New Roman" w:cs="Times New Roman"/>
          <w:b/>
          <w:bCs/>
          <w:sz w:val="46"/>
          <w:szCs w:val="46"/>
        </w:rPr>
        <w:t>50</w:t>
      </w:r>
      <w:r w:rsidR="00897E7E">
        <w:rPr>
          <w:rFonts w:ascii="Times New Roman" w:hAnsi="Times New Roman" w:cs="Times New Roman"/>
          <w:b/>
          <w:bCs/>
          <w:sz w:val="46"/>
          <w:szCs w:val="46"/>
        </w:rPr>
        <w:t xml:space="preserve">pts, 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 xml:space="preserve">Due date: </w:t>
      </w:r>
      <w:r w:rsidR="00D5251E">
        <w:rPr>
          <w:rFonts w:ascii="Times New Roman" w:hAnsi="Times New Roman" w:cs="Times New Roman"/>
          <w:b/>
          <w:bCs/>
          <w:sz w:val="46"/>
          <w:szCs w:val="46"/>
        </w:rPr>
        <w:t xml:space="preserve">Nov </w:t>
      </w:r>
      <w:r w:rsidR="00517B8B">
        <w:rPr>
          <w:rFonts w:ascii="Times New Roman" w:hAnsi="Times New Roman" w:cs="Times New Roman"/>
          <w:b/>
          <w:bCs/>
          <w:sz w:val="46"/>
          <w:szCs w:val="46"/>
        </w:rPr>
        <w:t>29</w:t>
      </w:r>
      <w:r w:rsidRPr="00715142">
        <w:rPr>
          <w:rFonts w:ascii="Times New Roman" w:hAnsi="Times New Roman" w:cs="Times New Roman"/>
          <w:b/>
          <w:bCs/>
          <w:sz w:val="46"/>
          <w:szCs w:val="46"/>
        </w:rPr>
        <w:t>)</w:t>
      </w:r>
    </w:p>
    <w:p w14:paraId="0B9ADDC1" w14:textId="2F4BD6B5" w:rsidR="00DA54DE" w:rsidRPr="00715142" w:rsidRDefault="00DA54DE" w:rsidP="00271B5E">
      <w:pPr>
        <w:spacing w:line="360" w:lineRule="auto"/>
        <w:jc w:val="right"/>
        <w:rPr>
          <w:rFonts w:ascii="Times New Roman" w:hAnsi="Times New Roman" w:cs="Times New Roman"/>
          <w:sz w:val="30"/>
          <w:szCs w:val="30"/>
        </w:rPr>
      </w:pPr>
      <w:r w:rsidRPr="00715142">
        <w:rPr>
          <w:rFonts w:ascii="Times New Roman" w:hAnsi="Times New Roman" w:cs="Times New Roman"/>
          <w:b/>
          <w:bCs/>
          <w:sz w:val="30"/>
          <w:szCs w:val="30"/>
        </w:rPr>
        <w:t>Student ID</w:t>
      </w:r>
      <w:r w:rsidRPr="00715142">
        <w:rPr>
          <w:rFonts w:ascii="Times New Roman" w:hAnsi="Times New Roman" w:cs="Times New Roman"/>
          <w:sz w:val="30"/>
          <w:szCs w:val="30"/>
        </w:rPr>
        <w:t xml:space="preserve">: </w:t>
      </w:r>
      <w:r w:rsidR="0050743E">
        <w:rPr>
          <w:rFonts w:ascii="Times New Roman" w:hAnsi="Times New Roman" w:cs="Times New Roman"/>
          <w:sz w:val="30"/>
          <w:szCs w:val="30"/>
        </w:rPr>
        <w:t>2020315798</w:t>
      </w:r>
    </w:p>
    <w:p w14:paraId="4F39EBBC" w14:textId="40B15849" w:rsidR="00DA54DE" w:rsidRPr="00715142" w:rsidRDefault="00DA54DE" w:rsidP="00271B5E">
      <w:pPr>
        <w:spacing w:line="360" w:lineRule="auto"/>
        <w:jc w:val="right"/>
        <w:rPr>
          <w:rFonts w:ascii="Times New Roman" w:hAnsi="Times New Roman" w:cs="Times New Roman"/>
          <w:sz w:val="30"/>
          <w:szCs w:val="30"/>
        </w:rPr>
      </w:pPr>
      <w:r w:rsidRPr="00715142">
        <w:rPr>
          <w:rFonts w:ascii="Times New Roman" w:hAnsi="Times New Roman" w:cs="Times New Roman"/>
          <w:b/>
          <w:bCs/>
          <w:sz w:val="30"/>
          <w:szCs w:val="30"/>
        </w:rPr>
        <w:t>Student Name</w:t>
      </w:r>
      <w:r w:rsidRPr="00715142">
        <w:rPr>
          <w:rFonts w:ascii="Times New Roman" w:hAnsi="Times New Roman" w:cs="Times New Roman"/>
          <w:sz w:val="30"/>
          <w:szCs w:val="30"/>
        </w:rPr>
        <w:t xml:space="preserve">: </w:t>
      </w:r>
      <w:r w:rsidR="0050743E">
        <w:rPr>
          <w:rFonts w:ascii="Times New Roman" w:hAnsi="Times New Roman" w:cs="Times New Roman"/>
          <w:sz w:val="30"/>
          <w:szCs w:val="30"/>
        </w:rPr>
        <w:t>Choi Jin Woo</w:t>
      </w:r>
    </w:p>
    <w:p w14:paraId="5E3A05D7" w14:textId="77777777" w:rsidR="00EF6593" w:rsidRDefault="00EF6593"/>
    <w:p w14:paraId="0F0506FE" w14:textId="76D66A9F" w:rsidR="00E87304" w:rsidRPr="000D6A6F" w:rsidRDefault="00BB4CE9">
      <w:pPr>
        <w:rPr>
          <w:rFonts w:ascii="Times New Roman" w:hAnsi="Times New Roman" w:cs="Times New Roman"/>
          <w:sz w:val="24"/>
        </w:rPr>
      </w:pPr>
      <w:r w:rsidRPr="004C7366">
        <w:rPr>
          <w:rFonts w:ascii="Times New Roman" w:hAnsi="Times New Roman" w:cs="Times New Roman"/>
          <w:b/>
          <w:bCs/>
          <w:sz w:val="24"/>
        </w:rPr>
        <w:t>Instruction:</w:t>
      </w:r>
      <w:r w:rsidR="006B277A">
        <w:rPr>
          <w:rFonts w:ascii="Times New Roman" w:hAnsi="Times New Roman" w:cs="Times New Roman"/>
          <w:sz w:val="24"/>
        </w:rPr>
        <w:t xml:space="preserve"> </w:t>
      </w:r>
      <w:r w:rsidR="006B277A" w:rsidRPr="006B277A">
        <w:rPr>
          <w:rFonts w:ascii="Times New Roman" w:hAnsi="Times New Roman" w:cs="Times New Roman"/>
          <w:sz w:val="24"/>
        </w:rPr>
        <w:t xml:space="preserve">In this homework, we provide a </w:t>
      </w:r>
      <w:proofErr w:type="spellStart"/>
      <w:r w:rsidR="006B277A" w:rsidRPr="006B277A">
        <w:rPr>
          <w:rFonts w:ascii="Times New Roman" w:hAnsi="Times New Roman" w:cs="Times New Roman"/>
          <w:sz w:val="24"/>
        </w:rPr>
        <w:t>jupyter</w:t>
      </w:r>
      <w:proofErr w:type="spellEnd"/>
      <w:r w:rsidR="006B277A" w:rsidRPr="006B277A">
        <w:rPr>
          <w:rFonts w:ascii="Times New Roman" w:hAnsi="Times New Roman" w:cs="Times New Roman"/>
          <w:sz w:val="24"/>
        </w:rPr>
        <w:t xml:space="preserve"> notebook file (DBP_Homework9.ipynb). You should follow the instructions in these documents.</w:t>
      </w:r>
      <w:r w:rsidR="000D6A6F">
        <w:rPr>
          <w:rFonts w:ascii="Times New Roman" w:hAnsi="Times New Roman" w:cs="Times New Roman"/>
          <w:sz w:val="24"/>
        </w:rPr>
        <w:t xml:space="preserve"> </w:t>
      </w:r>
      <w:r w:rsidR="000D6A6F" w:rsidRPr="000D6A6F">
        <w:rPr>
          <w:rFonts w:ascii="Times New Roman" w:hAnsi="Times New Roman" w:cs="Times New Roman"/>
          <w:sz w:val="24"/>
        </w:rPr>
        <w:t xml:space="preserve">Only the </w:t>
      </w:r>
      <w:r w:rsidR="00B43BDA">
        <w:rPr>
          <w:rFonts w:ascii="Times New Roman" w:hAnsi="Times New Roman" w:cs="Times New Roman"/>
          <w:sz w:val="24"/>
        </w:rPr>
        <w:t>provided code's ‘</w:t>
      </w:r>
      <w:r w:rsidR="00B43BDA" w:rsidRPr="001B279F">
        <w:rPr>
          <w:rFonts w:ascii="Times New Roman" w:hAnsi="Times New Roman" w:cs="Times New Roman"/>
          <w:i/>
          <w:sz w:val="24"/>
        </w:rPr>
        <w:t>EDIT HERE</w:t>
      </w:r>
      <w:r w:rsidR="00B43BDA">
        <w:rPr>
          <w:rFonts w:ascii="Times New Roman" w:hAnsi="Times New Roman" w:cs="Times New Roman"/>
          <w:sz w:val="24"/>
        </w:rPr>
        <w:t xml:space="preserve">’ sections </w:t>
      </w:r>
      <w:r w:rsidR="000D6A6F" w:rsidRPr="000D6A6F">
        <w:rPr>
          <w:rFonts w:ascii="Times New Roman" w:hAnsi="Times New Roman" w:cs="Times New Roman"/>
          <w:sz w:val="24"/>
        </w:rPr>
        <w:t>must be edited.</w:t>
      </w:r>
      <w:r w:rsidR="00AF5BE3">
        <w:rPr>
          <w:rFonts w:ascii="Times New Roman" w:hAnsi="Times New Roman" w:cs="Times New Roman"/>
          <w:sz w:val="24"/>
        </w:rPr>
        <w:t xml:space="preserve"> You must </w:t>
      </w:r>
      <w:r w:rsidR="00AF5BE3" w:rsidRPr="001B279F">
        <w:rPr>
          <w:rFonts w:ascii="Times New Roman" w:hAnsi="Times New Roman" w:cs="Times New Roman"/>
          <w:i/>
          <w:sz w:val="24"/>
        </w:rPr>
        <w:t>DELETE</w:t>
      </w:r>
      <w:r w:rsidR="00AF5BE3">
        <w:rPr>
          <w:rFonts w:ascii="Times New Roman" w:hAnsi="Times New Roman" w:cs="Times New Roman"/>
          <w:sz w:val="24"/>
        </w:rPr>
        <w:t xml:space="preserve"> your </w:t>
      </w:r>
      <w:r w:rsidR="00AF5BE3" w:rsidRPr="001B279F">
        <w:rPr>
          <w:rFonts w:ascii="Times New Roman" w:hAnsi="Times New Roman" w:cs="Times New Roman"/>
          <w:i/>
          <w:sz w:val="24"/>
        </w:rPr>
        <w:t>GOOGLE_API_KEY</w:t>
      </w:r>
      <w:r w:rsidR="00AF5BE3">
        <w:rPr>
          <w:rFonts w:ascii="Times New Roman" w:hAnsi="Times New Roman" w:cs="Times New Roman"/>
          <w:sz w:val="24"/>
        </w:rPr>
        <w:t xml:space="preserve"> before submitting.</w:t>
      </w:r>
    </w:p>
    <w:p w14:paraId="4F0E5EFE" w14:textId="77777777" w:rsidR="0026782A" w:rsidRDefault="0026782A">
      <w:pPr>
        <w:rPr>
          <w:rFonts w:ascii="Times New Roman" w:hAnsi="Times New Roman" w:cs="Times New Roman"/>
          <w:sz w:val="24"/>
        </w:rPr>
      </w:pPr>
    </w:p>
    <w:p w14:paraId="2A7F29B8" w14:textId="68A6C0AB" w:rsidR="00F47415" w:rsidRDefault="00504049">
      <w:pPr>
        <w:rPr>
          <w:rFonts w:ascii="Times New Roman" w:hAnsi="Times New Roman" w:cs="Times New Roman"/>
          <w:sz w:val="24"/>
        </w:rPr>
      </w:pPr>
      <w:r w:rsidRPr="001C50B6">
        <w:rPr>
          <w:rFonts w:ascii="Times New Roman" w:hAnsi="Times New Roman" w:cs="Times New Roman" w:hint="eastAsia"/>
          <w:b/>
          <w:bCs/>
          <w:sz w:val="24"/>
        </w:rPr>
        <w:t>S</w:t>
      </w:r>
      <w:r w:rsidRPr="001C50B6">
        <w:rPr>
          <w:rFonts w:ascii="Times New Roman" w:hAnsi="Times New Roman" w:cs="Times New Roman"/>
          <w:b/>
          <w:bCs/>
          <w:sz w:val="24"/>
        </w:rPr>
        <w:t>ubmission Guide:</w:t>
      </w:r>
      <w:r>
        <w:rPr>
          <w:rFonts w:ascii="Times New Roman" w:hAnsi="Times New Roman" w:cs="Times New Roman"/>
          <w:sz w:val="24"/>
        </w:rPr>
        <w:t xml:space="preserve"> Submit two files as follows:</w:t>
      </w:r>
    </w:p>
    <w:p w14:paraId="7DFA4830" w14:textId="538EBC25" w:rsidR="00504049" w:rsidRDefault="002E2D30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-DBP_H</w:t>
      </w:r>
      <w:r w:rsidR="009846AD">
        <w:rPr>
          <w:rFonts w:ascii="Times New Roman" w:hAnsi="Times New Roman" w:cs="Times New Roman"/>
          <w:sz w:val="24"/>
        </w:rPr>
        <w:t>omwork</w:t>
      </w:r>
      <w:r w:rsidR="00AC3D63">
        <w:rPr>
          <w:rFonts w:ascii="Times New Roman" w:hAnsi="Times New Roman" w:cs="Times New Roman"/>
          <w:sz w:val="24"/>
        </w:rPr>
        <w:t>9</w:t>
      </w:r>
      <w:r w:rsidR="009846AD">
        <w:rPr>
          <w:rFonts w:ascii="Times New Roman" w:hAnsi="Times New Roman" w:cs="Times New Roman"/>
          <w:sz w:val="24"/>
        </w:rPr>
        <w:t>_Stud</w:t>
      </w:r>
      <w:r w:rsidR="001A629D">
        <w:rPr>
          <w:rFonts w:ascii="Times New Roman" w:hAnsi="Times New Roman" w:cs="Times New Roman"/>
          <w:sz w:val="24"/>
        </w:rPr>
        <w:t>entID.zip</w:t>
      </w:r>
    </w:p>
    <w:p w14:paraId="60350EFE" w14:textId="2BF5D919" w:rsidR="0084399A" w:rsidRDefault="001A629D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-</w:t>
      </w:r>
      <w:r w:rsidR="005D3397" w:rsidRPr="005D3397">
        <w:rPr>
          <w:rFonts w:ascii="Times New Roman" w:hAnsi="Times New Roman" w:cs="Times New Roman"/>
          <w:sz w:val="24"/>
        </w:rPr>
        <w:t xml:space="preserve"> </w:t>
      </w:r>
      <w:r w:rsidR="0084399A">
        <w:rPr>
          <w:rFonts w:ascii="Times New Roman" w:hAnsi="Times New Roman" w:cs="Times New Roman"/>
          <w:sz w:val="24"/>
        </w:rPr>
        <w:t>DBP</w:t>
      </w:r>
      <w:r w:rsidR="00914C09">
        <w:rPr>
          <w:rFonts w:ascii="Times New Roman" w:hAnsi="Times New Roman" w:cs="Times New Roman"/>
          <w:sz w:val="24"/>
        </w:rPr>
        <w:t>_</w:t>
      </w:r>
      <w:r w:rsidR="009846AD">
        <w:rPr>
          <w:rFonts w:ascii="Times New Roman" w:hAnsi="Times New Roman" w:cs="Times New Roman"/>
          <w:sz w:val="24"/>
        </w:rPr>
        <w:t>Homwork</w:t>
      </w:r>
      <w:r w:rsidR="00AC3D63">
        <w:rPr>
          <w:rFonts w:ascii="Times New Roman" w:hAnsi="Times New Roman" w:cs="Times New Roman"/>
          <w:sz w:val="24"/>
        </w:rPr>
        <w:t>9</w:t>
      </w:r>
      <w:r w:rsidR="00B43BDA">
        <w:rPr>
          <w:rFonts w:ascii="Times New Roman" w:hAnsi="Times New Roman" w:cs="Times New Roman"/>
          <w:sz w:val="24"/>
        </w:rPr>
        <w:t>_</w:t>
      </w:r>
      <w:r w:rsidR="0084399A">
        <w:rPr>
          <w:rFonts w:ascii="Times New Roman" w:hAnsi="Times New Roman" w:cs="Times New Roman"/>
          <w:sz w:val="24"/>
        </w:rPr>
        <w:t>StudentID.ipynb</w:t>
      </w:r>
    </w:p>
    <w:p w14:paraId="404B6D6C" w14:textId="360950D9" w:rsidR="0084399A" w:rsidRDefault="0084399A" w:rsidP="00F47415">
      <w:pPr>
        <w:ind w:leftChars="100" w:left="20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-</w:t>
      </w:r>
      <w:r w:rsidRPr="0084399A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DBP_H</w:t>
      </w:r>
      <w:r w:rsidR="00914C09">
        <w:rPr>
          <w:rFonts w:ascii="Times New Roman" w:hAnsi="Times New Roman" w:cs="Times New Roman"/>
          <w:sz w:val="24"/>
        </w:rPr>
        <w:t>omwork</w:t>
      </w:r>
      <w:r w:rsidR="00AC3D63">
        <w:rPr>
          <w:rFonts w:ascii="Times New Roman" w:hAnsi="Times New Roman" w:cs="Times New Roman"/>
          <w:sz w:val="24"/>
        </w:rPr>
        <w:t>9</w:t>
      </w:r>
      <w:r>
        <w:rPr>
          <w:rFonts w:ascii="Times New Roman" w:hAnsi="Times New Roman" w:cs="Times New Roman"/>
          <w:sz w:val="24"/>
        </w:rPr>
        <w:t>_StudentID.pdf</w:t>
      </w:r>
    </w:p>
    <w:p w14:paraId="52EEBF87" w14:textId="25D67D35" w:rsidR="00BB3EB4" w:rsidRPr="00D73A96" w:rsidRDefault="00654DD9">
      <w:pPr>
        <w:rPr>
          <w:rFonts w:ascii="Times New Roman" w:hAnsi="Times New Roman" w:cs="Times New Roman"/>
          <w:b/>
          <w:bCs/>
          <w:sz w:val="24"/>
        </w:rPr>
      </w:pPr>
      <w:r w:rsidRPr="00CA6EC1">
        <w:rPr>
          <w:rFonts w:ascii="Times New Roman" w:hAnsi="Times New Roman" w:cs="Times New Roman"/>
          <w:b/>
          <w:bCs/>
          <w:sz w:val="24"/>
        </w:rPr>
        <w:t xml:space="preserve"> </w:t>
      </w:r>
    </w:p>
    <w:p w14:paraId="69E12342" w14:textId="77777777" w:rsidR="00C13132" w:rsidRDefault="00C13132"/>
    <w:p w14:paraId="75945D76" w14:textId="20D7CC7D" w:rsidR="00AB7374" w:rsidRDefault="00AC0A99" w:rsidP="00D8797E">
      <w:pPr>
        <w:rPr>
          <w:rFonts w:ascii="Times New Roman" w:hAnsi="Times New Roman" w:cs="Times New Roman"/>
          <w:sz w:val="24"/>
        </w:rPr>
      </w:pPr>
      <w:r w:rsidRPr="00AC0A99">
        <w:rPr>
          <w:rFonts w:ascii="Times New Roman" w:hAnsi="Times New Roman" w:cs="Times New Roman"/>
          <w:b/>
          <w:bCs/>
          <w:sz w:val="24"/>
        </w:rPr>
        <w:t>1</w:t>
      </w:r>
      <w:r w:rsidR="00EF6593" w:rsidRPr="00AC0A99">
        <w:rPr>
          <w:rFonts w:ascii="Times New Roman" w:hAnsi="Times New Roman" w:cs="Times New Roman"/>
          <w:b/>
          <w:bCs/>
          <w:sz w:val="24"/>
        </w:rPr>
        <w:t xml:space="preserve">. </w:t>
      </w:r>
      <w:r w:rsidR="00897E7E" w:rsidRPr="00292686">
        <w:rPr>
          <w:rFonts w:ascii="Times New Roman" w:hAnsi="Times New Roman" w:cs="Times New Roman"/>
          <w:b/>
          <w:bCs/>
          <w:sz w:val="24"/>
        </w:rPr>
        <w:t>[</w:t>
      </w:r>
      <w:r w:rsidR="00E01923">
        <w:rPr>
          <w:rFonts w:ascii="Times New Roman" w:hAnsi="Times New Roman" w:cs="Times New Roman"/>
          <w:b/>
          <w:bCs/>
          <w:sz w:val="24"/>
        </w:rPr>
        <w:t>2</w:t>
      </w:r>
      <w:r w:rsidR="00231AAE">
        <w:rPr>
          <w:rFonts w:ascii="Times New Roman" w:hAnsi="Times New Roman" w:cs="Times New Roman"/>
          <w:b/>
          <w:bCs/>
          <w:sz w:val="24"/>
        </w:rPr>
        <w:t>0</w:t>
      </w:r>
      <w:r w:rsidR="00897E7E" w:rsidRPr="00292686">
        <w:rPr>
          <w:rFonts w:ascii="Times New Roman" w:hAnsi="Times New Roman" w:cs="Times New Roman"/>
          <w:b/>
          <w:bCs/>
          <w:sz w:val="24"/>
        </w:rPr>
        <w:t>pts]</w:t>
      </w:r>
      <w:r w:rsidR="00AB7374">
        <w:rPr>
          <w:rFonts w:ascii="Times New Roman" w:hAnsi="Times New Roman" w:cs="Times New Roman"/>
          <w:sz w:val="24"/>
        </w:rPr>
        <w:t xml:space="preserve"> </w:t>
      </w:r>
      <w:r w:rsidR="004B0173" w:rsidRPr="00254344">
        <w:rPr>
          <w:rFonts w:ascii="Times New Roman" w:hAnsi="Times New Roman" w:cs="Times New Roman"/>
          <w:b/>
          <w:bCs/>
          <w:sz w:val="24"/>
        </w:rPr>
        <w:t>Yo</w:t>
      </w:r>
      <w:r w:rsidR="004C4D59" w:rsidRPr="00254344">
        <w:rPr>
          <w:rFonts w:ascii="Times New Roman" w:hAnsi="Times New Roman" w:cs="Times New Roman"/>
          <w:b/>
          <w:bCs/>
          <w:sz w:val="24"/>
        </w:rPr>
        <w:t>u</w:t>
      </w:r>
      <w:r w:rsidR="00346D1E" w:rsidRPr="00254344">
        <w:rPr>
          <w:rFonts w:ascii="Times New Roman" w:hAnsi="Times New Roman" w:cs="Times New Roman"/>
          <w:b/>
          <w:bCs/>
          <w:sz w:val="24"/>
        </w:rPr>
        <w:t xml:space="preserve"> should</w:t>
      </w:r>
      <w:r w:rsidR="004B0173" w:rsidRPr="00254344">
        <w:rPr>
          <w:rFonts w:ascii="Times New Roman" w:hAnsi="Times New Roman" w:cs="Times New Roman"/>
          <w:b/>
          <w:bCs/>
          <w:sz w:val="24"/>
        </w:rPr>
        <w:t xml:space="preserve"> create</w:t>
      </w:r>
      <w:r w:rsidR="003B04B6" w:rsidRPr="00254344">
        <w:rPr>
          <w:rFonts w:ascii="Times New Roman" w:hAnsi="Times New Roman" w:cs="Times New Roman"/>
          <w:b/>
          <w:bCs/>
          <w:sz w:val="24"/>
        </w:rPr>
        <w:t xml:space="preserve"> a chatbot</w:t>
      </w:r>
      <w:r w:rsidR="008654D4" w:rsidRPr="00254344">
        <w:rPr>
          <w:rFonts w:ascii="Times New Roman" w:hAnsi="Times New Roman" w:cs="Times New Roman"/>
          <w:b/>
          <w:bCs/>
          <w:sz w:val="24"/>
        </w:rPr>
        <w:t xml:space="preserve"> and</w:t>
      </w:r>
      <w:r w:rsidR="004B0173" w:rsidRPr="00254344">
        <w:rPr>
          <w:rFonts w:ascii="Times New Roman" w:hAnsi="Times New Roman" w:cs="Times New Roman"/>
          <w:b/>
          <w:bCs/>
          <w:sz w:val="24"/>
        </w:rPr>
        <w:t xml:space="preserve"> interact with</w:t>
      </w:r>
      <w:r w:rsidR="003B04B6" w:rsidRPr="00254344">
        <w:rPr>
          <w:rFonts w:ascii="Times New Roman" w:hAnsi="Times New Roman" w:cs="Times New Roman"/>
          <w:b/>
          <w:bCs/>
          <w:sz w:val="24"/>
        </w:rPr>
        <w:t xml:space="preserve"> it</w:t>
      </w:r>
      <w:r w:rsidR="008654D4" w:rsidRPr="00254344">
        <w:rPr>
          <w:rFonts w:ascii="Times New Roman" w:hAnsi="Times New Roman" w:cs="Times New Roman"/>
          <w:b/>
          <w:bCs/>
          <w:sz w:val="24"/>
        </w:rPr>
        <w:t xml:space="preserve"> from 5 to 1</w:t>
      </w:r>
      <w:r w:rsidR="00D8797E" w:rsidRPr="00254344">
        <w:rPr>
          <w:rFonts w:ascii="Times New Roman" w:hAnsi="Times New Roman" w:cs="Times New Roman"/>
          <w:b/>
          <w:bCs/>
          <w:sz w:val="24"/>
        </w:rPr>
        <w:t>0 conversations</w:t>
      </w:r>
      <w:r w:rsidR="008654D4" w:rsidRPr="00254344">
        <w:rPr>
          <w:rFonts w:ascii="Times New Roman" w:hAnsi="Times New Roman" w:cs="Times New Roman"/>
          <w:b/>
          <w:bCs/>
          <w:sz w:val="24"/>
        </w:rPr>
        <w:t>.</w:t>
      </w:r>
      <w:r w:rsidR="008654D4">
        <w:rPr>
          <w:rFonts w:ascii="Times New Roman" w:hAnsi="Times New Roman" w:cs="Times New Roman"/>
          <w:sz w:val="24"/>
        </w:rPr>
        <w:t xml:space="preserve"> </w:t>
      </w:r>
      <w:r w:rsidR="00877673">
        <w:rPr>
          <w:rFonts w:ascii="Times New Roman" w:hAnsi="Times New Roman" w:cs="Times New Roman"/>
          <w:sz w:val="24"/>
        </w:rPr>
        <w:t xml:space="preserve">It </w:t>
      </w:r>
      <w:r w:rsidR="004C4D59" w:rsidRPr="004B0173">
        <w:rPr>
          <w:rFonts w:ascii="Times New Roman" w:hAnsi="Times New Roman" w:cs="Times New Roman"/>
          <w:sz w:val="24"/>
        </w:rPr>
        <w:t>recommend</w:t>
      </w:r>
      <w:r w:rsidR="00877673">
        <w:rPr>
          <w:rFonts w:ascii="Times New Roman" w:hAnsi="Times New Roman" w:cs="Times New Roman"/>
          <w:sz w:val="24"/>
        </w:rPr>
        <w:t>s</w:t>
      </w:r>
      <w:r w:rsidR="004C4D59" w:rsidRPr="004B0173">
        <w:rPr>
          <w:rFonts w:ascii="Times New Roman" w:hAnsi="Times New Roman" w:cs="Times New Roman"/>
          <w:sz w:val="24"/>
        </w:rPr>
        <w:t xml:space="preserve"> a destination you want to travel to.</w:t>
      </w:r>
      <w:r w:rsidR="004C4D59">
        <w:rPr>
          <w:rFonts w:ascii="Times New Roman" w:hAnsi="Times New Roman" w:cs="Times New Roman"/>
          <w:sz w:val="24"/>
        </w:rPr>
        <w:t xml:space="preserve"> </w:t>
      </w:r>
      <w:r w:rsidR="008654D4">
        <w:rPr>
          <w:rFonts w:ascii="Times New Roman" w:hAnsi="Times New Roman" w:cs="Times New Roman"/>
          <w:sz w:val="24"/>
        </w:rPr>
        <w:t xml:space="preserve">The conversations must include </w:t>
      </w:r>
      <w:r w:rsidR="00D8797E" w:rsidRPr="00D8797E">
        <w:rPr>
          <w:rFonts w:ascii="Times New Roman" w:hAnsi="Times New Roman" w:cs="Times New Roman"/>
          <w:sz w:val="24"/>
        </w:rPr>
        <w:t xml:space="preserve">the </w:t>
      </w:r>
      <w:r w:rsidR="00D8797E">
        <w:rPr>
          <w:rFonts w:ascii="Times New Roman" w:hAnsi="Times New Roman" w:cs="Times New Roman"/>
          <w:sz w:val="24"/>
        </w:rPr>
        <w:t>initial</w:t>
      </w:r>
      <w:r w:rsidR="00D8797E" w:rsidRPr="00D8797E">
        <w:rPr>
          <w:rFonts w:ascii="Times New Roman" w:hAnsi="Times New Roman" w:cs="Times New Roman"/>
          <w:sz w:val="24"/>
        </w:rPr>
        <w:t xml:space="preserve"> </w:t>
      </w:r>
      <w:r w:rsidR="00312832">
        <w:rPr>
          <w:rFonts w:ascii="Times New Roman" w:hAnsi="Times New Roman" w:cs="Times New Roman"/>
          <w:sz w:val="24"/>
        </w:rPr>
        <w:t>and final messages</w:t>
      </w:r>
      <w:r w:rsidR="00D8797E" w:rsidRPr="00D8797E">
        <w:rPr>
          <w:rFonts w:ascii="Times New Roman" w:hAnsi="Times New Roman" w:cs="Times New Roman"/>
          <w:sz w:val="24"/>
        </w:rPr>
        <w:t xml:space="preserve"> below</w:t>
      </w:r>
      <w:r w:rsidR="00BF4122">
        <w:rPr>
          <w:rFonts w:ascii="Times New Roman" w:hAnsi="Times New Roman" w:cs="Times New Roman"/>
          <w:sz w:val="24"/>
        </w:rPr>
        <w:t xml:space="preserve">, and except </w:t>
      </w:r>
      <w:r w:rsidR="00E01923">
        <w:rPr>
          <w:rFonts w:ascii="Times New Roman" w:hAnsi="Times New Roman" w:cs="Times New Roman"/>
          <w:sz w:val="24"/>
        </w:rPr>
        <w:t xml:space="preserve">for </w:t>
      </w:r>
      <w:r w:rsidR="00BF4122">
        <w:rPr>
          <w:rFonts w:ascii="Times New Roman" w:hAnsi="Times New Roman" w:cs="Times New Roman"/>
          <w:sz w:val="24"/>
        </w:rPr>
        <w:t>them, you</w:t>
      </w:r>
      <w:r w:rsidR="001D4199">
        <w:rPr>
          <w:rFonts w:ascii="Times New Roman" w:hAnsi="Times New Roman" w:cs="Times New Roman"/>
          <w:sz w:val="24"/>
        </w:rPr>
        <w:t xml:space="preserve"> can </w:t>
      </w:r>
      <w:r w:rsidR="00254344">
        <w:rPr>
          <w:rFonts w:ascii="Times New Roman" w:hAnsi="Times New Roman" w:cs="Times New Roman"/>
          <w:sz w:val="24"/>
        </w:rPr>
        <w:t>use any prompt to chat.</w:t>
      </w:r>
    </w:p>
    <w:p w14:paraId="2D093A5A" w14:textId="77777777" w:rsidR="00AB7374" w:rsidRDefault="00AB7374" w:rsidP="00D8797E">
      <w:pPr>
        <w:rPr>
          <w:rFonts w:ascii="Times New Roman" w:hAnsi="Times New Roman" w:cs="Times New Roman"/>
          <w:sz w:val="24"/>
        </w:rPr>
      </w:pPr>
    </w:p>
    <w:p w14:paraId="2A71E881" w14:textId="53E255FA" w:rsidR="004B0173" w:rsidRPr="00254344" w:rsidRDefault="003211AA" w:rsidP="00D8797E">
      <w:pPr>
        <w:rPr>
          <w:rFonts w:ascii="Times New Roman" w:hAnsi="Times New Roman" w:cs="Times New Roman"/>
          <w:b/>
          <w:bCs/>
          <w:sz w:val="24"/>
        </w:rPr>
      </w:pPr>
      <w:r w:rsidRPr="00254344">
        <w:rPr>
          <w:rFonts w:ascii="Times New Roman" w:hAnsi="Times New Roman" w:cs="Times New Roman"/>
          <w:b/>
          <w:bCs/>
          <w:sz w:val="24"/>
        </w:rPr>
        <w:t>Y</w:t>
      </w:r>
      <w:r w:rsidR="004B0173" w:rsidRPr="00254344">
        <w:rPr>
          <w:rFonts w:ascii="Times New Roman" w:hAnsi="Times New Roman" w:cs="Times New Roman"/>
          <w:b/>
          <w:bCs/>
          <w:sz w:val="24"/>
        </w:rPr>
        <w:t xml:space="preserve">our questions at the beginning and end must be: </w:t>
      </w:r>
    </w:p>
    <w:p w14:paraId="3E4181A3" w14:textId="77777777" w:rsidR="004B0173" w:rsidRPr="004B0173" w:rsidRDefault="004B0173" w:rsidP="00BF305D">
      <w:pPr>
        <w:rPr>
          <w:rFonts w:ascii="Times New Roman" w:hAnsi="Times New Roman" w:cs="Times New Roman"/>
          <w:sz w:val="24"/>
        </w:rPr>
      </w:pPr>
    </w:p>
    <w:p w14:paraId="117088E2" w14:textId="21E8230E" w:rsidR="00B23F69" w:rsidRDefault="0062290F" w:rsidP="00BF305D">
      <w:pPr>
        <w:rPr>
          <w:rFonts w:ascii="Times New Roman" w:hAnsi="Times New Roman" w:cs="Times New Roman"/>
          <w:sz w:val="24"/>
        </w:rPr>
      </w:pPr>
      <w:r w:rsidRPr="00BC07D1">
        <w:rPr>
          <w:rFonts w:ascii="Times New Roman" w:hAnsi="Times New Roman" w:cs="Times New Roman"/>
          <w:b/>
          <w:bCs/>
          <w:i/>
          <w:iCs/>
          <w:sz w:val="24"/>
        </w:rPr>
        <w:t>Init</w:t>
      </w:r>
      <w:r w:rsidR="00D8797E">
        <w:rPr>
          <w:rFonts w:ascii="Times New Roman" w:hAnsi="Times New Roman" w:cs="Times New Roman"/>
          <w:b/>
          <w:bCs/>
          <w:i/>
          <w:iCs/>
          <w:sz w:val="24"/>
        </w:rPr>
        <w:t>ial</w:t>
      </w:r>
      <w:r w:rsidRPr="00BC07D1">
        <w:rPr>
          <w:rFonts w:ascii="Times New Roman" w:hAnsi="Times New Roman" w:cs="Times New Roman"/>
          <w:b/>
          <w:bCs/>
          <w:i/>
          <w:iCs/>
          <w:sz w:val="24"/>
        </w:rPr>
        <w:t xml:space="preserve"> message:</w:t>
      </w:r>
      <w:r w:rsidRPr="004B0173">
        <w:rPr>
          <w:rFonts w:ascii="Times New Roman" w:hAnsi="Times New Roman" w:cs="Times New Roman"/>
          <w:sz w:val="24"/>
        </w:rPr>
        <w:t xml:space="preserve"> </w:t>
      </w:r>
      <w:r w:rsidR="00F25214" w:rsidRPr="004B0173">
        <w:rPr>
          <w:rFonts w:ascii="Times New Roman" w:hAnsi="Times New Roman" w:cs="Times New Roman"/>
          <w:sz w:val="24"/>
        </w:rPr>
        <w:t>Hi, my name is {</w:t>
      </w:r>
      <w:proofErr w:type="spellStart"/>
      <w:r w:rsidR="00CF0BBE">
        <w:rPr>
          <w:rFonts w:ascii="Times New Roman" w:hAnsi="Times New Roman" w:cs="Times New Roman"/>
          <w:sz w:val="24"/>
        </w:rPr>
        <w:t>your</w:t>
      </w:r>
      <w:r w:rsidR="005262F6">
        <w:rPr>
          <w:rFonts w:ascii="Times New Roman" w:hAnsi="Times New Roman" w:cs="Times New Roman"/>
          <w:sz w:val="24"/>
        </w:rPr>
        <w:t>_</w:t>
      </w:r>
      <w:r w:rsidR="00CF0BBE">
        <w:rPr>
          <w:rFonts w:ascii="Times New Roman" w:hAnsi="Times New Roman" w:cs="Times New Roman"/>
          <w:sz w:val="24"/>
        </w:rPr>
        <w:t>name</w:t>
      </w:r>
      <w:proofErr w:type="spellEnd"/>
      <w:r w:rsidR="00F25214" w:rsidRPr="004B0173">
        <w:rPr>
          <w:rFonts w:ascii="Times New Roman" w:hAnsi="Times New Roman" w:cs="Times New Roman"/>
          <w:sz w:val="24"/>
        </w:rPr>
        <w:t>}</w:t>
      </w:r>
      <w:r w:rsidR="008F2F3C" w:rsidRPr="004B0173">
        <w:rPr>
          <w:rFonts w:ascii="Times New Roman" w:hAnsi="Times New Roman" w:cs="Times New Roman"/>
          <w:sz w:val="24"/>
        </w:rPr>
        <w:t xml:space="preserve">. </w:t>
      </w:r>
      <w:r w:rsidR="00EB2C3C" w:rsidRPr="004B0173">
        <w:rPr>
          <w:rFonts w:ascii="Times New Roman" w:hAnsi="Times New Roman" w:cs="Times New Roman"/>
          <w:sz w:val="24"/>
        </w:rPr>
        <w:t>Can you recommend a place to travel in the {</w:t>
      </w:r>
      <w:proofErr w:type="spellStart"/>
      <w:r w:rsidR="005262F6">
        <w:rPr>
          <w:rFonts w:ascii="Times New Roman" w:hAnsi="Times New Roman" w:cs="Times New Roman"/>
          <w:sz w:val="24"/>
        </w:rPr>
        <w:t>c</w:t>
      </w:r>
      <w:r w:rsidR="00D02C94" w:rsidRPr="004B0173">
        <w:rPr>
          <w:rFonts w:ascii="Times New Roman" w:hAnsi="Times New Roman" w:cs="Times New Roman"/>
          <w:sz w:val="24"/>
        </w:rPr>
        <w:t>ountry</w:t>
      </w:r>
      <w:r w:rsidR="005262F6">
        <w:rPr>
          <w:rFonts w:ascii="Times New Roman" w:hAnsi="Times New Roman" w:cs="Times New Roman"/>
          <w:sz w:val="24"/>
        </w:rPr>
        <w:t>_</w:t>
      </w:r>
      <w:r w:rsidR="00EB2C3C" w:rsidRPr="004B0173">
        <w:rPr>
          <w:rFonts w:ascii="Times New Roman" w:hAnsi="Times New Roman" w:cs="Times New Roman"/>
          <w:sz w:val="24"/>
        </w:rPr>
        <w:t>to</w:t>
      </w:r>
      <w:r w:rsidR="005262F6">
        <w:rPr>
          <w:rFonts w:ascii="Times New Roman" w:hAnsi="Times New Roman" w:cs="Times New Roman"/>
          <w:sz w:val="24"/>
        </w:rPr>
        <w:t>_</w:t>
      </w:r>
      <w:r w:rsidR="00EB2C3C" w:rsidRPr="004B0173">
        <w:rPr>
          <w:rFonts w:ascii="Times New Roman" w:hAnsi="Times New Roman" w:cs="Times New Roman"/>
          <w:sz w:val="24"/>
        </w:rPr>
        <w:t>travel</w:t>
      </w:r>
      <w:proofErr w:type="spellEnd"/>
      <w:r w:rsidR="00EB2C3C" w:rsidRPr="004B0173">
        <w:rPr>
          <w:rFonts w:ascii="Times New Roman" w:hAnsi="Times New Roman" w:cs="Times New Roman"/>
          <w:sz w:val="24"/>
        </w:rPr>
        <w:t>}?</w:t>
      </w:r>
      <w:r w:rsidR="0031651B">
        <w:rPr>
          <w:rFonts w:ascii="Times New Roman" w:hAnsi="Times New Roman" w:cs="Times New Roman"/>
          <w:sz w:val="24"/>
        </w:rPr>
        <w:t xml:space="preserve"> </w:t>
      </w:r>
      <w:r w:rsidR="008845E6" w:rsidRPr="008845E6">
        <w:rPr>
          <w:rFonts w:ascii="Times New Roman" w:hAnsi="Times New Roman" w:cs="Times New Roman"/>
          <w:sz w:val="24"/>
        </w:rPr>
        <w:t>Please answer in 20 to 100 characters.</w:t>
      </w:r>
    </w:p>
    <w:p w14:paraId="106B7441" w14:textId="72E04439" w:rsidR="00880389" w:rsidRPr="004B0173" w:rsidRDefault="00880389" w:rsidP="00BF305D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…</w:t>
      </w:r>
    </w:p>
    <w:p w14:paraId="26EF93D4" w14:textId="515DBD02" w:rsidR="00BA704D" w:rsidRPr="004B0173" w:rsidRDefault="00BA704D" w:rsidP="00BF305D">
      <w:pPr>
        <w:rPr>
          <w:rFonts w:ascii="Times New Roman" w:hAnsi="Times New Roman" w:cs="Times New Roman"/>
          <w:sz w:val="24"/>
        </w:rPr>
      </w:pPr>
      <w:r w:rsidRPr="00BC07D1">
        <w:rPr>
          <w:rFonts w:ascii="Times New Roman" w:hAnsi="Times New Roman" w:cs="Times New Roman"/>
          <w:b/>
          <w:bCs/>
          <w:i/>
          <w:iCs/>
          <w:sz w:val="24"/>
        </w:rPr>
        <w:t>Final message:</w:t>
      </w:r>
      <w:r w:rsidRPr="004B0173">
        <w:rPr>
          <w:rFonts w:ascii="Times New Roman" w:hAnsi="Times New Roman" w:cs="Times New Roman"/>
          <w:sz w:val="24"/>
        </w:rPr>
        <w:t xml:space="preserve"> Please </w:t>
      </w:r>
      <w:r w:rsidR="008F2F3C" w:rsidRPr="004B0173">
        <w:rPr>
          <w:rFonts w:ascii="Times New Roman" w:hAnsi="Times New Roman" w:cs="Times New Roman"/>
          <w:sz w:val="24"/>
        </w:rPr>
        <w:t>summarize all previous messages.</w:t>
      </w:r>
    </w:p>
    <w:p w14:paraId="72E8DF76" w14:textId="77777777" w:rsidR="00C619E8" w:rsidRDefault="00C619E8" w:rsidP="00004658">
      <w:pPr>
        <w:ind w:leftChars="100" w:left="200"/>
        <w:rPr>
          <w:rFonts w:ascii="Times New Roman" w:hAnsi="Times New Roman" w:cs="Times New Roman"/>
          <w:sz w:val="24"/>
        </w:rPr>
      </w:pPr>
    </w:p>
    <w:p w14:paraId="1FC627EE" w14:textId="1447662B" w:rsidR="00216DD6" w:rsidRDefault="005A1FE5" w:rsidP="000F4C15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9508C0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9508C0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p w14:paraId="1F9FAE6E" w14:textId="2699FCD3" w:rsidR="002142F1" w:rsidRPr="002142F1" w:rsidRDefault="002142F1" w:rsidP="000F4C15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16385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</w:t>
      </w:r>
      <w:r w:rsidR="00610865">
        <w:rPr>
          <w:rFonts w:ascii="Times New Roman" w:hAnsi="Times New Roman" w:cs="Times New Roman"/>
          <w:color w:val="0000FF"/>
          <w:sz w:val="24"/>
        </w:rPr>
        <w:t xml:space="preserve"> or string</w:t>
      </w:r>
      <w:r w:rsidRPr="00616385">
        <w:rPr>
          <w:rFonts w:ascii="Times New Roman" w:hAnsi="Times New Roman" w:cs="Times New Roman"/>
          <w:color w:val="0000FF"/>
          <w:sz w:val="24"/>
        </w:rPr>
        <w:t>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200B74" w:rsidRPr="00200B74" w14:paraId="28512585" w14:textId="77777777" w:rsidTr="00141AD1">
        <w:trPr>
          <w:cantSplit/>
          <w:trHeight w:val="87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BAEE35" w14:textId="540C5578" w:rsidR="00200B74" w:rsidRPr="000F3FBA" w:rsidRDefault="00200B74" w:rsidP="000F3FBA">
            <w:pPr>
              <w:widowControl/>
              <w:shd w:val="clear" w:color="auto" w:fill="F7F7F7"/>
              <w:wordWrap/>
              <w:autoSpaceDE/>
              <w:autoSpaceDN/>
              <w:spacing w:line="315" w:lineRule="atLeast"/>
              <w:jc w:val="left"/>
              <w:rPr>
                <w:rFonts w:ascii="Times New Roman" w:hAnsi="Times New Roman" w:cs="Times New Roman"/>
                <w:kern w:val="0"/>
                <w:sz w:val="24"/>
              </w:rPr>
            </w:pPr>
            <w:bookmarkStart w:id="0" w:name="_Hlk146592953"/>
          </w:p>
        </w:tc>
      </w:tr>
      <w:bookmarkEnd w:id="0"/>
    </w:tbl>
    <w:p w14:paraId="4D220967" w14:textId="77777777" w:rsidR="00575470" w:rsidRDefault="00575470"/>
    <w:p w14:paraId="715C0985" w14:textId="3B8310BC" w:rsidR="00AA5EB8" w:rsidRDefault="00AA5EB8" w:rsidP="00AA5EB8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2</w:t>
      </w:r>
      <w:r w:rsidRPr="00AC0A99">
        <w:rPr>
          <w:rFonts w:ascii="Times New Roman" w:hAnsi="Times New Roman" w:cs="Times New Roman"/>
          <w:b/>
          <w:bCs/>
          <w:sz w:val="24"/>
        </w:rPr>
        <w:t xml:space="preserve">. </w:t>
      </w:r>
      <w:r w:rsidRPr="00292686">
        <w:rPr>
          <w:rFonts w:ascii="Times New Roman" w:hAnsi="Times New Roman" w:cs="Times New Roman"/>
          <w:b/>
          <w:bCs/>
          <w:sz w:val="24"/>
        </w:rPr>
        <w:t>[</w:t>
      </w:r>
      <w:r w:rsidR="004879CD">
        <w:rPr>
          <w:rFonts w:ascii="Times New Roman" w:hAnsi="Times New Roman" w:cs="Times New Roman"/>
          <w:b/>
          <w:bCs/>
          <w:sz w:val="24"/>
        </w:rPr>
        <w:t>2</w:t>
      </w:r>
      <w:r>
        <w:rPr>
          <w:rFonts w:ascii="Times New Roman" w:hAnsi="Times New Roman" w:cs="Times New Roman"/>
          <w:b/>
          <w:bCs/>
          <w:sz w:val="24"/>
        </w:rPr>
        <w:t>0</w:t>
      </w:r>
      <w:r w:rsidRPr="00292686">
        <w:rPr>
          <w:rFonts w:ascii="Times New Roman" w:hAnsi="Times New Roman" w:cs="Times New Roman"/>
          <w:b/>
          <w:bCs/>
          <w:sz w:val="24"/>
        </w:rPr>
        <w:t>pts]</w:t>
      </w:r>
      <w:r>
        <w:rPr>
          <w:rFonts w:ascii="Times New Roman" w:hAnsi="Times New Roman" w:cs="Times New Roman"/>
          <w:sz w:val="24"/>
        </w:rPr>
        <w:t xml:space="preserve"> </w:t>
      </w:r>
      <w:r w:rsidR="00AC3D63" w:rsidRPr="00A264CA">
        <w:rPr>
          <w:rFonts w:ascii="Times New Roman" w:hAnsi="Times New Roman" w:cs="Times New Roman"/>
          <w:b/>
          <w:bCs/>
          <w:sz w:val="24"/>
        </w:rPr>
        <w:t xml:space="preserve">Implement a chatbot for </w:t>
      </w:r>
      <w:r w:rsidR="00BD4180" w:rsidRPr="00A264CA">
        <w:rPr>
          <w:rFonts w:ascii="Times New Roman" w:hAnsi="Times New Roman" w:cs="Times New Roman"/>
          <w:b/>
          <w:bCs/>
          <w:sz w:val="24"/>
        </w:rPr>
        <w:t>casual conversation</w:t>
      </w:r>
      <w:r w:rsidR="00AC3D63" w:rsidRPr="00A264CA">
        <w:rPr>
          <w:rFonts w:ascii="Times New Roman" w:hAnsi="Times New Roman" w:cs="Times New Roman"/>
          <w:b/>
          <w:bCs/>
          <w:sz w:val="24"/>
        </w:rPr>
        <w:t>.</w:t>
      </w:r>
      <w:r w:rsidR="00AC3D63" w:rsidRPr="00AC3D63">
        <w:rPr>
          <w:rFonts w:ascii="Times New Roman" w:hAnsi="Times New Roman" w:cs="Times New Roman"/>
          <w:sz w:val="24"/>
        </w:rPr>
        <w:t xml:space="preserve"> Ask the chatbot </w:t>
      </w:r>
      <w:r w:rsidR="00FF5289">
        <w:rPr>
          <w:rFonts w:ascii="Times New Roman" w:hAnsi="Times New Roman" w:cs="Times New Roman"/>
          <w:sz w:val="24"/>
        </w:rPr>
        <w:t>five</w:t>
      </w:r>
      <w:r w:rsidR="00AC3D63" w:rsidRPr="00AC3D63">
        <w:rPr>
          <w:rFonts w:ascii="Times New Roman" w:hAnsi="Times New Roman" w:cs="Times New Roman"/>
          <w:sz w:val="24"/>
        </w:rPr>
        <w:t xml:space="preserve"> </w:t>
      </w:r>
      <w:r w:rsidR="005E345F">
        <w:rPr>
          <w:rFonts w:ascii="Times New Roman" w:hAnsi="Times New Roman" w:cs="Times New Roman"/>
          <w:sz w:val="24"/>
        </w:rPr>
        <w:t>open-ended</w:t>
      </w:r>
      <w:r w:rsidR="00AC3D63" w:rsidRPr="00AC3D63">
        <w:rPr>
          <w:rFonts w:ascii="Times New Roman" w:hAnsi="Times New Roman" w:cs="Times New Roman"/>
          <w:sz w:val="24"/>
        </w:rPr>
        <w:t xml:space="preserve"> questions and capture your questions and the chatbot</w:t>
      </w:r>
      <w:r w:rsidR="00327443">
        <w:rPr>
          <w:rFonts w:ascii="Times New Roman" w:hAnsi="Times New Roman" w:cs="Times New Roman"/>
          <w:sz w:val="24"/>
        </w:rPr>
        <w:t>’</w:t>
      </w:r>
      <w:r w:rsidR="00AC3D63" w:rsidRPr="00AC3D63">
        <w:rPr>
          <w:rFonts w:ascii="Times New Roman" w:hAnsi="Times New Roman" w:cs="Times New Roman"/>
          <w:sz w:val="24"/>
        </w:rPr>
        <w:t>s answers.</w:t>
      </w:r>
    </w:p>
    <w:p w14:paraId="46B13FE4" w14:textId="77777777" w:rsidR="00AC3D63" w:rsidRDefault="00AC3D63" w:rsidP="00AA5EB8">
      <w:pPr>
        <w:rPr>
          <w:rFonts w:ascii="Times New Roman" w:hAnsi="Times New Roman" w:cs="Times New Roman"/>
          <w:sz w:val="24"/>
        </w:rPr>
      </w:pPr>
    </w:p>
    <w:p w14:paraId="21C46C3D" w14:textId="4ED79170" w:rsidR="00AA5EB8" w:rsidRPr="00E4453A" w:rsidRDefault="00AA5EB8" w:rsidP="00AA5EB8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1048A8">
        <w:rPr>
          <w:rFonts w:ascii="Times New Roman" w:hAnsi="Times New Roman" w:cs="Times New Roman" w:hint="eastAsia"/>
          <w:b/>
          <w:bCs/>
          <w:color w:val="0000FF"/>
          <w:sz w:val="24"/>
        </w:rPr>
        <w:t>[</w:t>
      </w:r>
      <w:r w:rsidRPr="001048A8">
        <w:rPr>
          <w:rFonts w:ascii="Times New Roman" w:hAnsi="Times New Roman" w:cs="Times New Roman"/>
          <w:b/>
          <w:bCs/>
          <w:color w:val="0000FF"/>
          <w:sz w:val="24"/>
        </w:rPr>
        <w:t>Answer]</w:t>
      </w:r>
    </w:p>
    <w:p w14:paraId="07793655" w14:textId="173ED74B" w:rsidR="00AA5EB8" w:rsidRPr="0013295E" w:rsidRDefault="00AA5EB8" w:rsidP="00AA5EB8">
      <w:pPr>
        <w:rPr>
          <w:rFonts w:ascii="Times New Roman" w:hAnsi="Times New Roman" w:cs="Times New Roman"/>
          <w:b/>
          <w:bCs/>
          <w:color w:val="0000FF"/>
          <w:sz w:val="24"/>
        </w:rPr>
      </w:pPr>
      <w:r w:rsidRPr="00616385">
        <w:rPr>
          <w:rFonts w:ascii="Times New Roman" w:hAnsi="Times New Roman" w:cs="Times New Roman"/>
          <w:color w:val="0000FF"/>
          <w:sz w:val="24"/>
        </w:rPr>
        <w:t>Enter your code and result here. You must show your result (captured image</w:t>
      </w:r>
      <w:r w:rsidR="00610865">
        <w:rPr>
          <w:rFonts w:ascii="Times New Roman" w:hAnsi="Times New Roman" w:cs="Times New Roman"/>
          <w:color w:val="0000FF"/>
          <w:sz w:val="24"/>
        </w:rPr>
        <w:t xml:space="preserve"> or string</w:t>
      </w:r>
      <w:r w:rsidRPr="00616385">
        <w:rPr>
          <w:rFonts w:ascii="Times New Roman" w:hAnsi="Times New Roman" w:cs="Times New Roman"/>
          <w:color w:val="0000FF"/>
          <w:sz w:val="24"/>
        </w:rPr>
        <w:t>).</w:t>
      </w:r>
    </w:p>
    <w:tbl>
      <w:tblPr>
        <w:tblW w:w="92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69"/>
      </w:tblGrid>
      <w:tr w:rsidR="00AA5EB8" w:rsidRPr="00200B74" w14:paraId="5D4003AA" w14:textId="77777777" w:rsidTr="002B64D1">
        <w:trPr>
          <w:cantSplit/>
          <w:trHeight w:val="994"/>
        </w:trPr>
        <w:tc>
          <w:tcPr>
            <w:tcW w:w="9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5AD23B" w14:textId="77777777" w:rsidR="00AA5EB8" w:rsidRPr="00435F3F" w:rsidRDefault="00AA5EB8" w:rsidP="001353E7">
            <w:pPr>
              <w:widowControl/>
              <w:wordWrap/>
              <w:autoSpaceDE/>
              <w:autoSpaceDN/>
              <w:jc w:val="left"/>
            </w:pPr>
          </w:p>
        </w:tc>
      </w:tr>
    </w:tbl>
    <w:p w14:paraId="12A72327" w14:textId="77777777" w:rsidR="002142F1" w:rsidRDefault="002142F1"/>
    <w:sectPr w:rsidR="002142F1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D75D9"/>
    <w:multiLevelType w:val="multilevel"/>
    <w:tmpl w:val="B922F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7176DFD"/>
    <w:multiLevelType w:val="hybridMultilevel"/>
    <w:tmpl w:val="3344132E"/>
    <w:lvl w:ilvl="0" w:tplc="FE98B23C">
      <w:start w:val="1"/>
      <w:numFmt w:val="decimal"/>
      <w:lvlText w:val="%1."/>
      <w:lvlJc w:val="left"/>
      <w:pPr>
        <w:ind w:left="80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2" w15:restartNumberingAfterBreak="0">
    <w:nsid w:val="63645206"/>
    <w:multiLevelType w:val="hybridMultilevel"/>
    <w:tmpl w:val="3FCAAF08"/>
    <w:lvl w:ilvl="0" w:tplc="B9CC51B6">
      <w:start w:val="1"/>
      <w:numFmt w:val="decimal"/>
      <w:lvlText w:val="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3" w15:restartNumberingAfterBreak="0">
    <w:nsid w:val="7522622B"/>
    <w:multiLevelType w:val="hybridMultilevel"/>
    <w:tmpl w:val="3432B898"/>
    <w:lvl w:ilvl="0" w:tplc="3AE0FCF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4" w15:restartNumberingAfterBreak="0">
    <w:nsid w:val="7B716AFB"/>
    <w:multiLevelType w:val="hybridMultilevel"/>
    <w:tmpl w:val="B4407F78"/>
    <w:lvl w:ilvl="0" w:tplc="10E46A18">
      <w:start w:val="1"/>
      <w:numFmt w:val="decimal"/>
      <w:lvlText w:val="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87959499">
    <w:abstractNumId w:val="0"/>
  </w:num>
  <w:num w:numId="2" w16cid:durableId="684331444">
    <w:abstractNumId w:val="1"/>
  </w:num>
  <w:num w:numId="3" w16cid:durableId="1372878430">
    <w:abstractNumId w:val="3"/>
  </w:num>
  <w:num w:numId="4" w16cid:durableId="1878852338">
    <w:abstractNumId w:val="2"/>
  </w:num>
  <w:num w:numId="5" w16cid:durableId="14379467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MDY2sjQ1sbAwMDBQ0lEKTi0uzszPAykwrAUA0NuK2ywAAAA="/>
  </w:docVars>
  <w:rsids>
    <w:rsidRoot w:val="00DA54DE"/>
    <w:rsid w:val="00000381"/>
    <w:rsid w:val="0000125D"/>
    <w:rsid w:val="00002900"/>
    <w:rsid w:val="00004658"/>
    <w:rsid w:val="00007F40"/>
    <w:rsid w:val="00010147"/>
    <w:rsid w:val="0001091A"/>
    <w:rsid w:val="00011D7D"/>
    <w:rsid w:val="00017608"/>
    <w:rsid w:val="00020A46"/>
    <w:rsid w:val="0002184D"/>
    <w:rsid w:val="000461FF"/>
    <w:rsid w:val="00051D16"/>
    <w:rsid w:val="00051FCD"/>
    <w:rsid w:val="00060792"/>
    <w:rsid w:val="00062A59"/>
    <w:rsid w:val="00064685"/>
    <w:rsid w:val="00065B8A"/>
    <w:rsid w:val="00073685"/>
    <w:rsid w:val="00094386"/>
    <w:rsid w:val="000976A4"/>
    <w:rsid w:val="000B0992"/>
    <w:rsid w:val="000B4D0A"/>
    <w:rsid w:val="000C3527"/>
    <w:rsid w:val="000C44DD"/>
    <w:rsid w:val="000C59EE"/>
    <w:rsid w:val="000C6E89"/>
    <w:rsid w:val="000D3C29"/>
    <w:rsid w:val="000D5A5D"/>
    <w:rsid w:val="000D6A6F"/>
    <w:rsid w:val="000E2ADD"/>
    <w:rsid w:val="000F1351"/>
    <w:rsid w:val="000F145E"/>
    <w:rsid w:val="000F3FBA"/>
    <w:rsid w:val="000F4C15"/>
    <w:rsid w:val="001004AF"/>
    <w:rsid w:val="00101F69"/>
    <w:rsid w:val="00104210"/>
    <w:rsid w:val="001048A8"/>
    <w:rsid w:val="00104D85"/>
    <w:rsid w:val="0010544E"/>
    <w:rsid w:val="00106414"/>
    <w:rsid w:val="001070F8"/>
    <w:rsid w:val="0010756D"/>
    <w:rsid w:val="00111944"/>
    <w:rsid w:val="001122E3"/>
    <w:rsid w:val="001144E2"/>
    <w:rsid w:val="00117A00"/>
    <w:rsid w:val="001277C2"/>
    <w:rsid w:val="0013295E"/>
    <w:rsid w:val="0013531D"/>
    <w:rsid w:val="001353E7"/>
    <w:rsid w:val="001363FB"/>
    <w:rsid w:val="00140533"/>
    <w:rsid w:val="00140CDD"/>
    <w:rsid w:val="00141AD1"/>
    <w:rsid w:val="00152901"/>
    <w:rsid w:val="00164523"/>
    <w:rsid w:val="0016466B"/>
    <w:rsid w:val="00165633"/>
    <w:rsid w:val="001731CA"/>
    <w:rsid w:val="00173379"/>
    <w:rsid w:val="00173F58"/>
    <w:rsid w:val="00177D07"/>
    <w:rsid w:val="00183D03"/>
    <w:rsid w:val="0019129F"/>
    <w:rsid w:val="001A14F2"/>
    <w:rsid w:val="001A5565"/>
    <w:rsid w:val="001A629D"/>
    <w:rsid w:val="001A76DE"/>
    <w:rsid w:val="001B0096"/>
    <w:rsid w:val="001B0954"/>
    <w:rsid w:val="001B279F"/>
    <w:rsid w:val="001B5EC3"/>
    <w:rsid w:val="001C0BB9"/>
    <w:rsid w:val="001C1EBD"/>
    <w:rsid w:val="001C50B6"/>
    <w:rsid w:val="001C5584"/>
    <w:rsid w:val="001D3621"/>
    <w:rsid w:val="001D407C"/>
    <w:rsid w:val="001D4199"/>
    <w:rsid w:val="001D69A5"/>
    <w:rsid w:val="001D6C58"/>
    <w:rsid w:val="001D7619"/>
    <w:rsid w:val="001E390F"/>
    <w:rsid w:val="001E51C8"/>
    <w:rsid w:val="001F39F8"/>
    <w:rsid w:val="001F5237"/>
    <w:rsid w:val="00200ACF"/>
    <w:rsid w:val="00200B74"/>
    <w:rsid w:val="0020131B"/>
    <w:rsid w:val="00205EC4"/>
    <w:rsid w:val="00213C04"/>
    <w:rsid w:val="002142F1"/>
    <w:rsid w:val="00214F96"/>
    <w:rsid w:val="0021549B"/>
    <w:rsid w:val="002160FB"/>
    <w:rsid w:val="00216DD6"/>
    <w:rsid w:val="00223542"/>
    <w:rsid w:val="00223DB6"/>
    <w:rsid w:val="002247FB"/>
    <w:rsid w:val="00231AAE"/>
    <w:rsid w:val="00236131"/>
    <w:rsid w:val="00254344"/>
    <w:rsid w:val="00255862"/>
    <w:rsid w:val="0026076A"/>
    <w:rsid w:val="0026208B"/>
    <w:rsid w:val="0026260F"/>
    <w:rsid w:val="002654DD"/>
    <w:rsid w:val="0026782A"/>
    <w:rsid w:val="002711E1"/>
    <w:rsid w:val="00271B5E"/>
    <w:rsid w:val="002774C4"/>
    <w:rsid w:val="00277D9A"/>
    <w:rsid w:val="00281BC1"/>
    <w:rsid w:val="0028378D"/>
    <w:rsid w:val="00292686"/>
    <w:rsid w:val="00293D5A"/>
    <w:rsid w:val="00295887"/>
    <w:rsid w:val="002A4C01"/>
    <w:rsid w:val="002A5617"/>
    <w:rsid w:val="002B0008"/>
    <w:rsid w:val="002B08D7"/>
    <w:rsid w:val="002B18B7"/>
    <w:rsid w:val="002C04F7"/>
    <w:rsid w:val="002C5405"/>
    <w:rsid w:val="002D4AAE"/>
    <w:rsid w:val="002D70A2"/>
    <w:rsid w:val="002E038C"/>
    <w:rsid w:val="002E0B2B"/>
    <w:rsid w:val="002E2D30"/>
    <w:rsid w:val="002E2D34"/>
    <w:rsid w:val="002E439D"/>
    <w:rsid w:val="002F3063"/>
    <w:rsid w:val="00310DE3"/>
    <w:rsid w:val="00312832"/>
    <w:rsid w:val="0031651B"/>
    <w:rsid w:val="00320BF6"/>
    <w:rsid w:val="003211AA"/>
    <w:rsid w:val="00327443"/>
    <w:rsid w:val="0033330B"/>
    <w:rsid w:val="00342EC3"/>
    <w:rsid w:val="003436B9"/>
    <w:rsid w:val="00346D1E"/>
    <w:rsid w:val="003478AE"/>
    <w:rsid w:val="00347F86"/>
    <w:rsid w:val="0035619F"/>
    <w:rsid w:val="00356BBC"/>
    <w:rsid w:val="00372F2B"/>
    <w:rsid w:val="00382A8C"/>
    <w:rsid w:val="00387799"/>
    <w:rsid w:val="0039339B"/>
    <w:rsid w:val="00393F47"/>
    <w:rsid w:val="003B04B6"/>
    <w:rsid w:val="003B111E"/>
    <w:rsid w:val="003B3EB8"/>
    <w:rsid w:val="003B5CC6"/>
    <w:rsid w:val="003C3959"/>
    <w:rsid w:val="003C669A"/>
    <w:rsid w:val="003D37BB"/>
    <w:rsid w:val="003D5B2D"/>
    <w:rsid w:val="003E1C46"/>
    <w:rsid w:val="003E3A87"/>
    <w:rsid w:val="003E7645"/>
    <w:rsid w:val="003F205B"/>
    <w:rsid w:val="003F2E2D"/>
    <w:rsid w:val="003F303E"/>
    <w:rsid w:val="003F4507"/>
    <w:rsid w:val="00402A11"/>
    <w:rsid w:val="004078EC"/>
    <w:rsid w:val="004114BB"/>
    <w:rsid w:val="004123A9"/>
    <w:rsid w:val="00415412"/>
    <w:rsid w:val="00415600"/>
    <w:rsid w:val="004222AD"/>
    <w:rsid w:val="00422F68"/>
    <w:rsid w:val="0042368F"/>
    <w:rsid w:val="00423BBB"/>
    <w:rsid w:val="00425FD1"/>
    <w:rsid w:val="0043202A"/>
    <w:rsid w:val="004351DC"/>
    <w:rsid w:val="00435F3F"/>
    <w:rsid w:val="00450A17"/>
    <w:rsid w:val="00454DED"/>
    <w:rsid w:val="004558DD"/>
    <w:rsid w:val="00456648"/>
    <w:rsid w:val="0046081D"/>
    <w:rsid w:val="00462134"/>
    <w:rsid w:val="0047594A"/>
    <w:rsid w:val="004813AF"/>
    <w:rsid w:val="00485D3B"/>
    <w:rsid w:val="004879CD"/>
    <w:rsid w:val="0049298D"/>
    <w:rsid w:val="00494537"/>
    <w:rsid w:val="004A6404"/>
    <w:rsid w:val="004B0173"/>
    <w:rsid w:val="004B0DE4"/>
    <w:rsid w:val="004C2382"/>
    <w:rsid w:val="004C2E0E"/>
    <w:rsid w:val="004C4553"/>
    <w:rsid w:val="004C4D59"/>
    <w:rsid w:val="004C591B"/>
    <w:rsid w:val="004C71FA"/>
    <w:rsid w:val="004C7366"/>
    <w:rsid w:val="004D1DDC"/>
    <w:rsid w:val="004D6D5A"/>
    <w:rsid w:val="004E179A"/>
    <w:rsid w:val="004E24E4"/>
    <w:rsid w:val="004E51D0"/>
    <w:rsid w:val="004E5BB7"/>
    <w:rsid w:val="004F001B"/>
    <w:rsid w:val="00504049"/>
    <w:rsid w:val="00506391"/>
    <w:rsid w:val="0050743E"/>
    <w:rsid w:val="00514866"/>
    <w:rsid w:val="00517B8B"/>
    <w:rsid w:val="0052172B"/>
    <w:rsid w:val="0052203B"/>
    <w:rsid w:val="005262F6"/>
    <w:rsid w:val="005439F0"/>
    <w:rsid w:val="005449A9"/>
    <w:rsid w:val="00547C97"/>
    <w:rsid w:val="00552E83"/>
    <w:rsid w:val="005641FC"/>
    <w:rsid w:val="00564A5D"/>
    <w:rsid w:val="005660AB"/>
    <w:rsid w:val="005678D4"/>
    <w:rsid w:val="0057143F"/>
    <w:rsid w:val="00573DED"/>
    <w:rsid w:val="005742C7"/>
    <w:rsid w:val="00575470"/>
    <w:rsid w:val="00585349"/>
    <w:rsid w:val="00591AFF"/>
    <w:rsid w:val="00592E0D"/>
    <w:rsid w:val="005948CA"/>
    <w:rsid w:val="00595AC6"/>
    <w:rsid w:val="005A049F"/>
    <w:rsid w:val="005A1FE5"/>
    <w:rsid w:val="005A3653"/>
    <w:rsid w:val="005B7FFB"/>
    <w:rsid w:val="005C2E11"/>
    <w:rsid w:val="005D1E9A"/>
    <w:rsid w:val="005D3397"/>
    <w:rsid w:val="005D4D31"/>
    <w:rsid w:val="005E345F"/>
    <w:rsid w:val="005E7015"/>
    <w:rsid w:val="0060377C"/>
    <w:rsid w:val="00610865"/>
    <w:rsid w:val="006115ED"/>
    <w:rsid w:val="00611A17"/>
    <w:rsid w:val="00613538"/>
    <w:rsid w:val="00615535"/>
    <w:rsid w:val="00617D19"/>
    <w:rsid w:val="0062062E"/>
    <w:rsid w:val="00621D2D"/>
    <w:rsid w:val="0062290F"/>
    <w:rsid w:val="00624C0C"/>
    <w:rsid w:val="00625F5A"/>
    <w:rsid w:val="00630E8A"/>
    <w:rsid w:val="00636BBA"/>
    <w:rsid w:val="0064107C"/>
    <w:rsid w:val="0064752B"/>
    <w:rsid w:val="00654DD9"/>
    <w:rsid w:val="006654C2"/>
    <w:rsid w:val="00675A0E"/>
    <w:rsid w:val="00680693"/>
    <w:rsid w:val="00682740"/>
    <w:rsid w:val="00683192"/>
    <w:rsid w:val="00685562"/>
    <w:rsid w:val="00693966"/>
    <w:rsid w:val="006939D9"/>
    <w:rsid w:val="006948C0"/>
    <w:rsid w:val="006962FE"/>
    <w:rsid w:val="006A2733"/>
    <w:rsid w:val="006B1828"/>
    <w:rsid w:val="006B277A"/>
    <w:rsid w:val="006C08FD"/>
    <w:rsid w:val="006C30F3"/>
    <w:rsid w:val="006C3C48"/>
    <w:rsid w:val="006C5EC2"/>
    <w:rsid w:val="006C636C"/>
    <w:rsid w:val="006C711C"/>
    <w:rsid w:val="006D6E18"/>
    <w:rsid w:val="006E1887"/>
    <w:rsid w:val="006E4AD0"/>
    <w:rsid w:val="006F2DA5"/>
    <w:rsid w:val="00715142"/>
    <w:rsid w:val="00723D80"/>
    <w:rsid w:val="0073011D"/>
    <w:rsid w:val="0075635F"/>
    <w:rsid w:val="0075764B"/>
    <w:rsid w:val="00757F44"/>
    <w:rsid w:val="00760CE4"/>
    <w:rsid w:val="00762978"/>
    <w:rsid w:val="00772463"/>
    <w:rsid w:val="00777F2E"/>
    <w:rsid w:val="00787011"/>
    <w:rsid w:val="007A6DFD"/>
    <w:rsid w:val="007B2E14"/>
    <w:rsid w:val="007B6E84"/>
    <w:rsid w:val="007C13A3"/>
    <w:rsid w:val="007C3184"/>
    <w:rsid w:val="007C76FB"/>
    <w:rsid w:val="007E0774"/>
    <w:rsid w:val="007E3D15"/>
    <w:rsid w:val="007E457B"/>
    <w:rsid w:val="0080568B"/>
    <w:rsid w:val="00820C96"/>
    <w:rsid w:val="008225F1"/>
    <w:rsid w:val="00823EB0"/>
    <w:rsid w:val="008275B1"/>
    <w:rsid w:val="00831617"/>
    <w:rsid w:val="008341FE"/>
    <w:rsid w:val="00841571"/>
    <w:rsid w:val="0084399A"/>
    <w:rsid w:val="0085219C"/>
    <w:rsid w:val="00860E0A"/>
    <w:rsid w:val="00861D04"/>
    <w:rsid w:val="008654D4"/>
    <w:rsid w:val="008707C0"/>
    <w:rsid w:val="008733E8"/>
    <w:rsid w:val="00876517"/>
    <w:rsid w:val="0087707A"/>
    <w:rsid w:val="00877673"/>
    <w:rsid w:val="00877CCD"/>
    <w:rsid w:val="00880389"/>
    <w:rsid w:val="008810B8"/>
    <w:rsid w:val="0088117F"/>
    <w:rsid w:val="008814E4"/>
    <w:rsid w:val="008845E6"/>
    <w:rsid w:val="00885AC0"/>
    <w:rsid w:val="00893138"/>
    <w:rsid w:val="0089366F"/>
    <w:rsid w:val="00894AD9"/>
    <w:rsid w:val="00897E7E"/>
    <w:rsid w:val="008A144C"/>
    <w:rsid w:val="008A313A"/>
    <w:rsid w:val="008A45D7"/>
    <w:rsid w:val="008B1553"/>
    <w:rsid w:val="008C1EE9"/>
    <w:rsid w:val="008C333F"/>
    <w:rsid w:val="008D5F93"/>
    <w:rsid w:val="008E0C65"/>
    <w:rsid w:val="008E4026"/>
    <w:rsid w:val="008F2F3C"/>
    <w:rsid w:val="008F6071"/>
    <w:rsid w:val="00902494"/>
    <w:rsid w:val="00907214"/>
    <w:rsid w:val="00914C09"/>
    <w:rsid w:val="00915AB1"/>
    <w:rsid w:val="00915CF9"/>
    <w:rsid w:val="009161B2"/>
    <w:rsid w:val="00924AD1"/>
    <w:rsid w:val="00924EA8"/>
    <w:rsid w:val="00924FEA"/>
    <w:rsid w:val="00940D55"/>
    <w:rsid w:val="009420C2"/>
    <w:rsid w:val="009435B9"/>
    <w:rsid w:val="00946D69"/>
    <w:rsid w:val="009508C0"/>
    <w:rsid w:val="00951BB9"/>
    <w:rsid w:val="0095229F"/>
    <w:rsid w:val="00956B1F"/>
    <w:rsid w:val="00956B2C"/>
    <w:rsid w:val="00957ED5"/>
    <w:rsid w:val="009676A1"/>
    <w:rsid w:val="00974C5E"/>
    <w:rsid w:val="009767DC"/>
    <w:rsid w:val="009818F7"/>
    <w:rsid w:val="00981C3B"/>
    <w:rsid w:val="009846AD"/>
    <w:rsid w:val="00991F76"/>
    <w:rsid w:val="009A6438"/>
    <w:rsid w:val="009A6F7A"/>
    <w:rsid w:val="009B3CBF"/>
    <w:rsid w:val="009C2515"/>
    <w:rsid w:val="009C7831"/>
    <w:rsid w:val="009C7932"/>
    <w:rsid w:val="009D6F6C"/>
    <w:rsid w:val="009E03C0"/>
    <w:rsid w:val="009E6BF9"/>
    <w:rsid w:val="00A02D27"/>
    <w:rsid w:val="00A05A30"/>
    <w:rsid w:val="00A102EF"/>
    <w:rsid w:val="00A12D35"/>
    <w:rsid w:val="00A13D62"/>
    <w:rsid w:val="00A2397F"/>
    <w:rsid w:val="00A264CA"/>
    <w:rsid w:val="00A43BD4"/>
    <w:rsid w:val="00A5308B"/>
    <w:rsid w:val="00A54DBA"/>
    <w:rsid w:val="00A560D4"/>
    <w:rsid w:val="00A76657"/>
    <w:rsid w:val="00A81987"/>
    <w:rsid w:val="00A93E72"/>
    <w:rsid w:val="00A96E91"/>
    <w:rsid w:val="00AA0EFC"/>
    <w:rsid w:val="00AA2DC8"/>
    <w:rsid w:val="00AA4679"/>
    <w:rsid w:val="00AA5EB8"/>
    <w:rsid w:val="00AB144E"/>
    <w:rsid w:val="00AB2A23"/>
    <w:rsid w:val="00AB33D4"/>
    <w:rsid w:val="00AB7374"/>
    <w:rsid w:val="00AB7516"/>
    <w:rsid w:val="00AC0A99"/>
    <w:rsid w:val="00AC1288"/>
    <w:rsid w:val="00AC17B6"/>
    <w:rsid w:val="00AC3D63"/>
    <w:rsid w:val="00AD53EA"/>
    <w:rsid w:val="00AD5DAB"/>
    <w:rsid w:val="00AE014A"/>
    <w:rsid w:val="00AE697A"/>
    <w:rsid w:val="00AE6A7F"/>
    <w:rsid w:val="00AF5BE3"/>
    <w:rsid w:val="00B008E2"/>
    <w:rsid w:val="00B04984"/>
    <w:rsid w:val="00B123A0"/>
    <w:rsid w:val="00B13886"/>
    <w:rsid w:val="00B146FB"/>
    <w:rsid w:val="00B23F69"/>
    <w:rsid w:val="00B422E0"/>
    <w:rsid w:val="00B43BDA"/>
    <w:rsid w:val="00B444F4"/>
    <w:rsid w:val="00B45864"/>
    <w:rsid w:val="00B67082"/>
    <w:rsid w:val="00B869FB"/>
    <w:rsid w:val="00BA0DCE"/>
    <w:rsid w:val="00BA61B7"/>
    <w:rsid w:val="00BA67F9"/>
    <w:rsid w:val="00BA704D"/>
    <w:rsid w:val="00BB3EB4"/>
    <w:rsid w:val="00BB4CE9"/>
    <w:rsid w:val="00BB52FE"/>
    <w:rsid w:val="00BC07D1"/>
    <w:rsid w:val="00BC1F81"/>
    <w:rsid w:val="00BC6801"/>
    <w:rsid w:val="00BD4180"/>
    <w:rsid w:val="00BD705B"/>
    <w:rsid w:val="00BF305D"/>
    <w:rsid w:val="00BF4122"/>
    <w:rsid w:val="00BF7E4D"/>
    <w:rsid w:val="00C031DD"/>
    <w:rsid w:val="00C04E2C"/>
    <w:rsid w:val="00C07D2A"/>
    <w:rsid w:val="00C13132"/>
    <w:rsid w:val="00C2048C"/>
    <w:rsid w:val="00C22324"/>
    <w:rsid w:val="00C23228"/>
    <w:rsid w:val="00C244E1"/>
    <w:rsid w:val="00C25058"/>
    <w:rsid w:val="00C25E78"/>
    <w:rsid w:val="00C31CA0"/>
    <w:rsid w:val="00C37088"/>
    <w:rsid w:val="00C37E3B"/>
    <w:rsid w:val="00C4571F"/>
    <w:rsid w:val="00C45CB8"/>
    <w:rsid w:val="00C535DB"/>
    <w:rsid w:val="00C54BD1"/>
    <w:rsid w:val="00C619E8"/>
    <w:rsid w:val="00C72C99"/>
    <w:rsid w:val="00C73B6E"/>
    <w:rsid w:val="00C745D5"/>
    <w:rsid w:val="00C8144D"/>
    <w:rsid w:val="00C81657"/>
    <w:rsid w:val="00C81E05"/>
    <w:rsid w:val="00C86BF8"/>
    <w:rsid w:val="00C91159"/>
    <w:rsid w:val="00C93EE0"/>
    <w:rsid w:val="00C9658D"/>
    <w:rsid w:val="00CA16F6"/>
    <w:rsid w:val="00CA40A3"/>
    <w:rsid w:val="00CA6EC1"/>
    <w:rsid w:val="00CB3A17"/>
    <w:rsid w:val="00CC0961"/>
    <w:rsid w:val="00CC3748"/>
    <w:rsid w:val="00CD4A20"/>
    <w:rsid w:val="00CE5053"/>
    <w:rsid w:val="00CF0390"/>
    <w:rsid w:val="00CF0855"/>
    <w:rsid w:val="00CF0BBE"/>
    <w:rsid w:val="00D02C94"/>
    <w:rsid w:val="00D123F0"/>
    <w:rsid w:val="00D15AC5"/>
    <w:rsid w:val="00D225B3"/>
    <w:rsid w:val="00D25222"/>
    <w:rsid w:val="00D25EE0"/>
    <w:rsid w:val="00D364A9"/>
    <w:rsid w:val="00D41279"/>
    <w:rsid w:val="00D46167"/>
    <w:rsid w:val="00D466A2"/>
    <w:rsid w:val="00D5251E"/>
    <w:rsid w:val="00D5348C"/>
    <w:rsid w:val="00D54F8E"/>
    <w:rsid w:val="00D57D0A"/>
    <w:rsid w:val="00D63574"/>
    <w:rsid w:val="00D671C4"/>
    <w:rsid w:val="00D70992"/>
    <w:rsid w:val="00D73A96"/>
    <w:rsid w:val="00D75DBB"/>
    <w:rsid w:val="00D810D2"/>
    <w:rsid w:val="00D845E7"/>
    <w:rsid w:val="00D8797E"/>
    <w:rsid w:val="00DA0FF5"/>
    <w:rsid w:val="00DA1CA1"/>
    <w:rsid w:val="00DA444D"/>
    <w:rsid w:val="00DA54DE"/>
    <w:rsid w:val="00DB7728"/>
    <w:rsid w:val="00DC756A"/>
    <w:rsid w:val="00DD1C17"/>
    <w:rsid w:val="00DD5A63"/>
    <w:rsid w:val="00DE2E25"/>
    <w:rsid w:val="00E01923"/>
    <w:rsid w:val="00E01B41"/>
    <w:rsid w:val="00E029AD"/>
    <w:rsid w:val="00E04D02"/>
    <w:rsid w:val="00E16099"/>
    <w:rsid w:val="00E20E75"/>
    <w:rsid w:val="00E21766"/>
    <w:rsid w:val="00E36605"/>
    <w:rsid w:val="00E37170"/>
    <w:rsid w:val="00E4453A"/>
    <w:rsid w:val="00E4781E"/>
    <w:rsid w:val="00E62C6E"/>
    <w:rsid w:val="00E62D94"/>
    <w:rsid w:val="00E71A8D"/>
    <w:rsid w:val="00E76539"/>
    <w:rsid w:val="00E81BF2"/>
    <w:rsid w:val="00E81CD9"/>
    <w:rsid w:val="00E82809"/>
    <w:rsid w:val="00E84432"/>
    <w:rsid w:val="00E86A94"/>
    <w:rsid w:val="00E872E0"/>
    <w:rsid w:val="00E87304"/>
    <w:rsid w:val="00EA138F"/>
    <w:rsid w:val="00EB2C3C"/>
    <w:rsid w:val="00EB7137"/>
    <w:rsid w:val="00EC3739"/>
    <w:rsid w:val="00EC6EAB"/>
    <w:rsid w:val="00ED1EF3"/>
    <w:rsid w:val="00ED3AEE"/>
    <w:rsid w:val="00ED52B4"/>
    <w:rsid w:val="00ED65D2"/>
    <w:rsid w:val="00EE71F1"/>
    <w:rsid w:val="00EF218E"/>
    <w:rsid w:val="00EF43BB"/>
    <w:rsid w:val="00EF6593"/>
    <w:rsid w:val="00EF77BB"/>
    <w:rsid w:val="00F11D58"/>
    <w:rsid w:val="00F22E2E"/>
    <w:rsid w:val="00F25214"/>
    <w:rsid w:val="00F326B8"/>
    <w:rsid w:val="00F37259"/>
    <w:rsid w:val="00F47415"/>
    <w:rsid w:val="00F64154"/>
    <w:rsid w:val="00F659DB"/>
    <w:rsid w:val="00F67CB7"/>
    <w:rsid w:val="00F67FF6"/>
    <w:rsid w:val="00F70163"/>
    <w:rsid w:val="00F918D8"/>
    <w:rsid w:val="00F94A0A"/>
    <w:rsid w:val="00F959C3"/>
    <w:rsid w:val="00FB6262"/>
    <w:rsid w:val="00FD2B8F"/>
    <w:rsid w:val="00FD40C8"/>
    <w:rsid w:val="00FD6983"/>
    <w:rsid w:val="00FE3FED"/>
    <w:rsid w:val="00FE4E6D"/>
    <w:rsid w:val="00FE7229"/>
    <w:rsid w:val="00FF24E5"/>
    <w:rsid w:val="00FF5289"/>
    <w:rsid w:val="00FF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A58381"/>
  <w15:chartTrackingRefBased/>
  <w15:docId w15:val="{4FDEACE1-A858-BB42-B3E9-BD41F9DD8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1D2D"/>
    <w:pPr>
      <w:ind w:leftChars="400" w:left="800"/>
    </w:pPr>
  </w:style>
  <w:style w:type="table" w:styleId="a4">
    <w:name w:val="Table Grid"/>
    <w:basedOn w:val="a1"/>
    <w:uiPriority w:val="39"/>
    <w:rsid w:val="00620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semiHidden/>
    <w:unhideWhenUsed/>
    <w:rsid w:val="00757F4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57F44"/>
    <w:rPr>
      <w:rFonts w:ascii="굴림체" w:eastAsia="굴림체" w:hAnsi="굴림체" w:cs="굴림체"/>
      <w:kern w:val="0"/>
      <w:sz w:val="24"/>
    </w:rPr>
  </w:style>
  <w:style w:type="paragraph" w:styleId="a5">
    <w:name w:val="Revision"/>
    <w:hidden/>
    <w:uiPriority w:val="99"/>
    <w:semiHidden/>
    <w:rsid w:val="00051D16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79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552642">
          <w:marLeft w:val="28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5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1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31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7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8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7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55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10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47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2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2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7899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733480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379526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897343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3759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1410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59972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57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2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6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3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8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3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4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0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최진우</cp:lastModifiedBy>
  <cp:revision>581</cp:revision>
  <dcterms:created xsi:type="dcterms:W3CDTF">2023-09-06T16:15:00Z</dcterms:created>
  <dcterms:modified xsi:type="dcterms:W3CDTF">2023-11-22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c7b6e10097998d5a0d1ab738a7550794c51c69a96924922a2834591c81e428</vt:lpwstr>
  </property>
</Properties>
</file>